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oisin Mullall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is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ullall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24 South Crescent Avenue, Park Ridge, IL, USA Park Ridge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oisinmullall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6248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iona Mullall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